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BF879" w14:textId="4CE5332A" w:rsidR="003D3134" w:rsidRPr="00671354" w:rsidRDefault="003D3134" w:rsidP="008E5603">
      <w:pPr>
        <w:tabs>
          <w:tab w:val="left" w:pos="2520"/>
          <w:tab w:val="left" w:pos="3240"/>
        </w:tabs>
        <w:spacing w:after="0"/>
        <w:ind w:left="180" w:right="259" w:firstLine="0"/>
        <w:jc w:val="center"/>
        <w:rPr>
          <w:b/>
          <w:sz w:val="32"/>
          <w:szCs w:val="32"/>
        </w:rPr>
      </w:pPr>
      <w:r w:rsidRPr="00671354">
        <w:rPr>
          <w:b/>
          <w:sz w:val="32"/>
          <w:szCs w:val="32"/>
        </w:rPr>
        <w:t>Fall 20</w:t>
      </w:r>
      <w:r w:rsidR="00931A9C">
        <w:rPr>
          <w:b/>
          <w:sz w:val="32"/>
          <w:szCs w:val="32"/>
        </w:rPr>
        <w:t>2</w:t>
      </w:r>
      <w:r w:rsidR="003A467C">
        <w:rPr>
          <w:b/>
          <w:sz w:val="32"/>
          <w:szCs w:val="32"/>
        </w:rPr>
        <w:t>3</w:t>
      </w:r>
      <w:r w:rsidRPr="00671354">
        <w:rPr>
          <w:b/>
          <w:sz w:val="32"/>
          <w:szCs w:val="32"/>
        </w:rPr>
        <w:t xml:space="preserve"> </w:t>
      </w:r>
      <w:r w:rsidR="002C08CD">
        <w:rPr>
          <w:b/>
          <w:sz w:val="32"/>
          <w:szCs w:val="32"/>
        </w:rPr>
        <w:t xml:space="preserve">Graduate School </w:t>
      </w:r>
      <w:r w:rsidRPr="00671354">
        <w:rPr>
          <w:b/>
          <w:sz w:val="32"/>
          <w:szCs w:val="32"/>
        </w:rPr>
        <w:t>Calendar</w:t>
      </w:r>
    </w:p>
    <w:p w14:paraId="58B5A3B4" w14:textId="77777777" w:rsidR="003A467C" w:rsidRPr="003A467C" w:rsidRDefault="003A467C" w:rsidP="003A467C">
      <w:pPr>
        <w:spacing w:beforeAutospacing="1" w:after="0" w:line="240" w:lineRule="auto"/>
        <w:jc w:val="center"/>
        <w:outlineLvl w:val="1"/>
        <w:rPr>
          <w:sz w:val="22"/>
        </w:rPr>
      </w:pPr>
      <w:r w:rsidRPr="003A467C">
        <w:rPr>
          <w:sz w:val="22"/>
        </w:rPr>
        <w:t>(ACCELERATED PROGRAM: USE YOUR SEPARATE CALENDAR)</w:t>
      </w:r>
    </w:p>
    <w:p w14:paraId="543F6344" w14:textId="69A99065" w:rsidR="00C66416" w:rsidRPr="009A0D00" w:rsidRDefault="00982DF8" w:rsidP="003A467C">
      <w:pPr>
        <w:spacing w:before="100" w:beforeAutospacing="1" w:after="0"/>
      </w:pPr>
      <w:r w:rsidRPr="00671354">
        <w:rPr>
          <w:rStyle w:val="Emphasis"/>
        </w:rPr>
        <w:t xml:space="preserve">Note: </w:t>
      </w:r>
      <w:r w:rsidR="00411B98">
        <w:rPr>
          <w:rStyle w:val="Emphasis"/>
        </w:rPr>
        <w:t>The Graduate School</w:t>
      </w:r>
      <w:r w:rsidRPr="00671354">
        <w:rPr>
          <w:rStyle w:val="Emphasis"/>
        </w:rPr>
        <w:t xml:space="preserve"> reserves the right to make any necessary changes in the academic </w:t>
      </w:r>
      <w:r w:rsidRPr="009A0D00">
        <w:rPr>
          <w:rStyle w:val="Emphasis"/>
        </w:rPr>
        <w:t>calendar.</w:t>
      </w:r>
    </w:p>
    <w:tbl>
      <w:tblPr>
        <w:tblW w:w="4911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1"/>
        <w:gridCol w:w="5760"/>
      </w:tblGrid>
      <w:tr w:rsidR="00C66416" w:rsidRPr="009A0D00" w14:paraId="320AF07C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78E15E98" w14:textId="6A72C005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 xml:space="preserve">Wednesday, August </w:t>
            </w:r>
            <w:r w:rsidR="00CD4E9C" w:rsidRPr="009A0D00">
              <w:rPr>
                <w:rStyle w:val="Strong"/>
                <w:color w:val="0A0A0A"/>
              </w:rPr>
              <w:t>1</w:t>
            </w:r>
            <w:r w:rsidR="003A467C">
              <w:rPr>
                <w:rStyle w:val="Strong"/>
                <w:color w:val="0A0A0A"/>
              </w:rPr>
              <w:t>6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78F6E061" w14:textId="77777777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>Fall Classes Begin</w:t>
            </w:r>
          </w:p>
        </w:tc>
      </w:tr>
      <w:tr w:rsidR="00C66416" w:rsidRPr="009A0D00" w14:paraId="2F32EFC2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68B899A4" w14:textId="055C71E1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Tuesday, August </w:t>
            </w:r>
            <w:r w:rsidR="00CD4E9C" w:rsidRPr="009A0D00">
              <w:rPr>
                <w:color w:val="0A0A0A"/>
              </w:rPr>
              <w:t>2</w:t>
            </w:r>
            <w:r w:rsidR="003A467C">
              <w:rPr>
                <w:color w:val="0A0A0A"/>
              </w:rPr>
              <w:t>2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0CEB0531" w14:textId="77777777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add/drop courses</w:t>
            </w:r>
          </w:p>
        </w:tc>
      </w:tr>
      <w:tr w:rsidR="00C66416" w:rsidRPr="009A0D00" w14:paraId="3A4975B5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5024BFD7" w14:textId="249EB317" w:rsidR="00C66416" w:rsidRPr="009A0D00" w:rsidRDefault="00C66416" w:rsidP="00967EF7">
            <w:pPr>
              <w:ind w:left="0" w:firstLine="0"/>
              <w:rPr>
                <w:b/>
                <w:bCs/>
                <w:color w:val="0A0A0A"/>
                <w:szCs w:val="24"/>
              </w:rPr>
            </w:pPr>
            <w:r w:rsidRPr="009A0D00">
              <w:rPr>
                <w:b/>
                <w:bCs/>
                <w:color w:val="0A0A0A"/>
                <w:szCs w:val="24"/>
              </w:rPr>
              <w:t xml:space="preserve">Monday, September </w:t>
            </w:r>
            <w:r w:rsidR="003A467C">
              <w:rPr>
                <w:b/>
                <w:bCs/>
                <w:color w:val="0A0A0A"/>
                <w:szCs w:val="24"/>
              </w:rPr>
              <w:t>4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2CE07732" w14:textId="77777777" w:rsidR="00C66416" w:rsidRPr="009A0D00" w:rsidRDefault="00C66416" w:rsidP="00967EF7">
            <w:pPr>
              <w:ind w:left="0" w:firstLine="0"/>
              <w:rPr>
                <w:b/>
                <w:bCs/>
                <w:color w:val="0A0A0A"/>
                <w:szCs w:val="24"/>
              </w:rPr>
            </w:pPr>
            <w:r w:rsidRPr="009A0D00">
              <w:rPr>
                <w:b/>
                <w:bCs/>
                <w:color w:val="0A0A0A"/>
                <w:szCs w:val="24"/>
              </w:rPr>
              <w:t>Labor Day (University Closed)</w:t>
            </w:r>
          </w:p>
        </w:tc>
      </w:tr>
      <w:tr w:rsidR="00C66416" w:rsidRPr="009A0D00" w14:paraId="5346B6F3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2981C83D" w14:textId="42D111EB" w:rsidR="00C66416" w:rsidRPr="009A0D00" w:rsidRDefault="00C66416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Friday, </w:t>
            </w:r>
            <w:r w:rsidR="009A0D00" w:rsidRPr="009A0D00">
              <w:rPr>
                <w:color w:val="0A0A0A"/>
              </w:rPr>
              <w:t xml:space="preserve">September </w:t>
            </w:r>
            <w:r w:rsidR="003A467C">
              <w:rPr>
                <w:color w:val="0A0A0A"/>
              </w:rPr>
              <w:t>29</w:t>
            </w:r>
            <w:r w:rsidR="009A0D00" w:rsidRPr="009A0D00">
              <w:rPr>
                <w:color w:val="0A0A0A"/>
              </w:rPr>
              <w:t>th</w:t>
            </w:r>
            <w:r w:rsidRPr="009A0D00">
              <w:rPr>
                <w:color w:val="0A0A0A"/>
              </w:rPr>
              <w:t xml:space="preserve"> by 5:00 pm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72EB9882" w14:textId="2011E7F0" w:rsidR="00C66416" w:rsidRPr="009A0D00" w:rsidRDefault="00CD4E9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Deadline for RDS Residency Decision Effective Date</w:t>
            </w:r>
          </w:p>
        </w:tc>
      </w:tr>
      <w:tr w:rsidR="00CD4E9C" w:rsidRPr="009A0D00" w14:paraId="5A47D27C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60383529" w14:textId="0B4A8746" w:rsidR="00CD4E9C" w:rsidRPr="009A0D00" w:rsidRDefault="00D00FC9" w:rsidP="00CD4E9C">
            <w:pPr>
              <w:pStyle w:val="NormalWeb"/>
              <w:rPr>
                <w:color w:val="0A0A0A"/>
              </w:rPr>
            </w:pPr>
            <w:r>
              <w:rPr>
                <w:color w:val="0A0A0A"/>
              </w:rPr>
              <w:t>Sunday</w:t>
            </w:r>
            <w:r w:rsidR="00CD4E9C" w:rsidRPr="009A0D00">
              <w:rPr>
                <w:color w:val="0A0A0A"/>
              </w:rPr>
              <w:t xml:space="preserve">, October </w:t>
            </w:r>
            <w:r>
              <w:rPr>
                <w:color w:val="0A0A0A"/>
              </w:rPr>
              <w:t>1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675C4820" w14:textId="70B7AA6C" w:rsidR="00CD4E9C" w:rsidRPr="009A0D00" w:rsidRDefault="00CD4E9C" w:rsidP="00CD4E9C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Spring 202</w:t>
            </w:r>
            <w:r w:rsidR="0053468C" w:rsidRPr="009A0D00">
              <w:rPr>
                <w:color w:val="0A0A0A"/>
              </w:rPr>
              <w:t>3</w:t>
            </w:r>
            <w:r w:rsidRPr="009A0D00">
              <w:rPr>
                <w:color w:val="0A0A0A"/>
              </w:rPr>
              <w:t xml:space="preserve"> Graduation Application Due</w:t>
            </w:r>
          </w:p>
        </w:tc>
      </w:tr>
      <w:tr w:rsidR="005D1522" w:rsidRPr="009A0D00" w14:paraId="4648C6F7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3A275567" w14:textId="65BE926E" w:rsidR="005D1522" w:rsidRPr="009A0D00" w:rsidRDefault="005D1522" w:rsidP="005D1522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Thursday, O</w:t>
            </w:r>
            <w:r w:rsidRPr="009A0D00">
              <w:t>ctober</w:t>
            </w:r>
            <w:r w:rsidRPr="009A0D00">
              <w:rPr>
                <w:color w:val="0A0A0A"/>
              </w:rPr>
              <w:t xml:space="preserve"> </w:t>
            </w:r>
            <w:r w:rsidR="003A467C">
              <w:rPr>
                <w:color w:val="0A0A0A"/>
              </w:rPr>
              <w:t>6</w:t>
            </w:r>
            <w:r w:rsidRPr="009A0D00">
              <w:rPr>
                <w:color w:val="0A0A0A"/>
              </w:rPr>
              <w:t xml:space="preserve"> by 5:00 pm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120433ED" w14:textId="6140C48F" w:rsidR="005D1522" w:rsidRPr="009A0D00" w:rsidRDefault="005D1522" w:rsidP="005D1522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withdraw from first 8-week session courses</w:t>
            </w:r>
          </w:p>
        </w:tc>
      </w:tr>
      <w:tr w:rsidR="005D1522" w:rsidRPr="009A0D00" w14:paraId="6694752A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3FDB618A" w14:textId="0B1EE7FE" w:rsidR="005D1522" w:rsidRPr="009A0D00" w:rsidRDefault="003A467C" w:rsidP="005D1522">
            <w:pPr>
              <w:pStyle w:val="NormalWeb"/>
              <w:rPr>
                <w:color w:val="0A0A0A"/>
              </w:rPr>
            </w:pPr>
            <w:r>
              <w:rPr>
                <w:color w:val="0A0A0A"/>
              </w:rPr>
              <w:t>TBA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5E39B2FD" w14:textId="483BB81F" w:rsidR="005D1522" w:rsidRPr="009A0D00" w:rsidRDefault="005D1522" w:rsidP="005D1522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Grad Finale 9:00 a.m. - </w:t>
            </w:r>
            <w:r w:rsidR="009A0D00" w:rsidRPr="009A0D00">
              <w:rPr>
                <w:color w:val="0A0A0A"/>
              </w:rPr>
              <w:t>6</w:t>
            </w:r>
            <w:r w:rsidRPr="009A0D00">
              <w:rPr>
                <w:color w:val="0A0A0A"/>
              </w:rPr>
              <w:t>:00 p.m.</w:t>
            </w:r>
          </w:p>
        </w:tc>
      </w:tr>
      <w:tr w:rsidR="005D1522" w:rsidRPr="009A0D00" w14:paraId="3D52831A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41DBE3F4" w14:textId="00FA09C7" w:rsidR="005D1522" w:rsidRPr="009A0D00" w:rsidRDefault="003A467C" w:rsidP="005D1522">
            <w:pPr>
              <w:pStyle w:val="NormalWeb"/>
              <w:rPr>
                <w:color w:val="0A0A0A"/>
              </w:rPr>
            </w:pPr>
            <w:r>
              <w:rPr>
                <w:color w:val="0A0A0A"/>
              </w:rPr>
              <w:t>TBA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2BC4F0B1" w14:textId="5ECF5FE2" w:rsidR="005D1522" w:rsidRPr="009A0D00" w:rsidRDefault="005D1522" w:rsidP="005D1522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Grad Finale 9:00 a.m. - 4:00 p.m.</w:t>
            </w:r>
          </w:p>
        </w:tc>
      </w:tr>
      <w:tr w:rsidR="009A0D00" w:rsidRPr="009A0D00" w14:paraId="2E743031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3AAE47A2" w14:textId="5DFD317A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Wednesday, October 1</w:t>
            </w:r>
            <w:r w:rsidR="003A467C">
              <w:rPr>
                <w:color w:val="0A0A0A"/>
              </w:rPr>
              <w:t>1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4AFEDD14" w14:textId="31DC3636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of first 8-week session courses</w:t>
            </w:r>
          </w:p>
        </w:tc>
      </w:tr>
      <w:tr w:rsidR="009A0D00" w:rsidRPr="009A0D00" w14:paraId="4E907AF4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110E9EF1" w14:textId="04F453D8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Thursday-Saturday, October 1</w:t>
            </w:r>
            <w:r w:rsidR="003A467C">
              <w:rPr>
                <w:b/>
                <w:bCs/>
                <w:color w:val="0A0A0A"/>
              </w:rPr>
              <w:t>2</w:t>
            </w:r>
            <w:r w:rsidRPr="009A0D00">
              <w:rPr>
                <w:b/>
                <w:bCs/>
                <w:color w:val="0A0A0A"/>
              </w:rPr>
              <w:t>-1</w:t>
            </w:r>
            <w:r w:rsidR="003A467C">
              <w:rPr>
                <w:b/>
                <w:bCs/>
                <w:color w:val="0A0A0A"/>
              </w:rPr>
              <w:t>4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78F4488E" w14:textId="260B7509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>FALL BREAK</w:t>
            </w:r>
          </w:p>
        </w:tc>
      </w:tr>
      <w:tr w:rsidR="009A0D00" w:rsidRPr="009A0D00" w14:paraId="4945BB0F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421E3840" w14:textId="5D5AABC6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Monday, October 1</w:t>
            </w:r>
            <w:r w:rsidR="003A467C">
              <w:rPr>
                <w:color w:val="0A0A0A"/>
                <w:szCs w:val="24"/>
              </w:rPr>
              <w:t>6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1C60D12F" w14:textId="77777777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First 8-week course grades due</w:t>
            </w:r>
          </w:p>
        </w:tc>
      </w:tr>
      <w:tr w:rsidR="009A0D00" w:rsidRPr="009A0D00" w14:paraId="5E7B9753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13261721" w14:textId="1D92CB2B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Monday, October 1</w:t>
            </w:r>
            <w:r w:rsidR="003A467C">
              <w:rPr>
                <w:color w:val="0A0A0A"/>
                <w:szCs w:val="24"/>
              </w:rPr>
              <w:t>6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3751F6F3" w14:textId="77777777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Second 8-week session courses begin</w:t>
            </w:r>
          </w:p>
        </w:tc>
      </w:tr>
      <w:tr w:rsidR="009A0D00" w:rsidRPr="009A0D00" w14:paraId="710BB8FC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46693D31" w14:textId="57A8CD79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Wednesday, October 1</w:t>
            </w:r>
            <w:r w:rsidR="003A467C">
              <w:rPr>
                <w:color w:val="0A0A0A"/>
                <w:szCs w:val="24"/>
              </w:rPr>
              <w:t>8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4E5D6C2C" w14:textId="77777777" w:rsidR="009A0D00" w:rsidRPr="009A0D00" w:rsidRDefault="009A0D00" w:rsidP="009A0D00">
            <w:pPr>
              <w:ind w:left="0" w:firstLine="0"/>
              <w:rPr>
                <w:color w:val="0A0A0A"/>
                <w:szCs w:val="24"/>
              </w:rPr>
            </w:pPr>
            <w:r w:rsidRPr="009A0D00">
              <w:rPr>
                <w:color w:val="0A0A0A"/>
                <w:szCs w:val="24"/>
              </w:rPr>
              <w:t>Last day to add/drop second 8-week session courses</w:t>
            </w:r>
          </w:p>
        </w:tc>
      </w:tr>
      <w:tr w:rsidR="009A0D00" w:rsidRPr="009A0D00" w14:paraId="400B0DE7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4740E34C" w14:textId="78509C95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Monday, October 2</w:t>
            </w:r>
            <w:r w:rsidR="003A467C">
              <w:rPr>
                <w:color w:val="0A0A0A"/>
              </w:rPr>
              <w:t>3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1F5CA3F7" w14:textId="1F32C990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Advising for spring semester begins</w:t>
            </w:r>
          </w:p>
        </w:tc>
      </w:tr>
      <w:tr w:rsidR="009A0D00" w:rsidRPr="009A0D00" w14:paraId="6544D068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0321223A" w14:textId="147E9E51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Monday, Oct. 3</w:t>
            </w:r>
            <w:r w:rsidR="003A467C">
              <w:rPr>
                <w:color w:val="0A0A0A"/>
              </w:rPr>
              <w:t>0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292AAD3D" w14:textId="22F39A10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Pre-Registration for Spring (currently enrolled students)</w:t>
            </w:r>
            <w:r w:rsidR="003F0EDF">
              <w:rPr>
                <w:color w:val="0A0A0A"/>
              </w:rPr>
              <w:t xml:space="preserve"> begins</w:t>
            </w:r>
          </w:p>
        </w:tc>
      </w:tr>
      <w:tr w:rsidR="009A0D00" w:rsidRPr="009A0D00" w14:paraId="1305C46F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2FBA9910" w14:textId="15852D0D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Friday, November 1</w:t>
            </w:r>
            <w:r w:rsidR="003A467C">
              <w:rPr>
                <w:color w:val="0A0A0A"/>
              </w:rPr>
              <w:t>7</w:t>
            </w:r>
            <w:r w:rsidRPr="009A0D00">
              <w:rPr>
                <w:color w:val="0A0A0A"/>
              </w:rPr>
              <w:t xml:space="preserve"> by 5:00 pm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248EBD6D" w14:textId="4945170B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to withdraw from regular 15-week courses</w:t>
            </w:r>
          </w:p>
        </w:tc>
      </w:tr>
      <w:tr w:rsidR="009A0D00" w:rsidRPr="009A0D00" w14:paraId="1BC92D04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5CDBDF1D" w14:textId="69A598BC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Wednesday, November 2</w:t>
            </w:r>
            <w:r w:rsidR="003A467C">
              <w:rPr>
                <w:color w:val="0A0A0A"/>
              </w:rPr>
              <w:t>2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7A0B3A51" w14:textId="7F651507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No classes</w:t>
            </w:r>
          </w:p>
        </w:tc>
      </w:tr>
      <w:tr w:rsidR="009A0D00" w:rsidRPr="009A0D00" w14:paraId="431A70D2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7B5BFB53" w14:textId="37FBBCED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Thursday-S</w:t>
            </w:r>
            <w:r w:rsidR="00CF4B27">
              <w:rPr>
                <w:b/>
                <w:bCs/>
                <w:color w:val="0A0A0A"/>
              </w:rPr>
              <w:t>aturday</w:t>
            </w:r>
            <w:r w:rsidRPr="009A0D00">
              <w:rPr>
                <w:b/>
                <w:bCs/>
                <w:color w:val="0A0A0A"/>
              </w:rPr>
              <w:t>, November 2</w:t>
            </w:r>
            <w:r w:rsidR="003A467C">
              <w:rPr>
                <w:b/>
                <w:bCs/>
                <w:color w:val="0A0A0A"/>
              </w:rPr>
              <w:t>3</w:t>
            </w:r>
            <w:r w:rsidRPr="009A0D00">
              <w:rPr>
                <w:b/>
                <w:bCs/>
                <w:color w:val="0A0A0A"/>
              </w:rPr>
              <w:t>-2</w:t>
            </w:r>
            <w:r w:rsidR="00CF4B27">
              <w:rPr>
                <w:b/>
                <w:bCs/>
                <w:color w:val="0A0A0A"/>
              </w:rPr>
              <w:t>5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12C5A367" w14:textId="3500D690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>Thanksgiving Holiday Break (no classes)</w:t>
            </w:r>
          </w:p>
        </w:tc>
      </w:tr>
      <w:tr w:rsidR="009A0D00" w:rsidRPr="009A0D00" w14:paraId="4265ADB4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</w:tcPr>
          <w:p w14:paraId="1155E093" w14:textId="0005654B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color w:val="0A0A0A"/>
              </w:rPr>
              <w:t>Monday, November 2</w:t>
            </w:r>
            <w:r w:rsidR="003A467C">
              <w:rPr>
                <w:color w:val="0A0A0A"/>
              </w:rPr>
              <w:t>7</w:t>
            </w:r>
            <w:r w:rsidRPr="009A0D00">
              <w:rPr>
                <w:color w:val="0A0A0A"/>
              </w:rPr>
              <w:t xml:space="preserve"> by 5:00 pm</w:t>
            </w:r>
          </w:p>
        </w:tc>
        <w:tc>
          <w:tcPr>
            <w:tcW w:w="2909" w:type="pct"/>
            <w:shd w:val="clear" w:color="auto" w:fill="auto"/>
            <w:vAlign w:val="center"/>
          </w:tcPr>
          <w:p w14:paraId="269522D3" w14:textId="6885D44E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color w:val="0A0A0A"/>
              </w:rPr>
              <w:t>Last day to withdraw from second 8-week session courses</w:t>
            </w:r>
          </w:p>
        </w:tc>
      </w:tr>
      <w:tr w:rsidR="009A0D00" w:rsidRPr="009A0D00" w14:paraId="613C99C5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336DCE98" w14:textId="5A3CB3E8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Friday, December </w:t>
            </w:r>
            <w:r w:rsidR="003A467C">
              <w:rPr>
                <w:color w:val="0A0A0A"/>
              </w:rPr>
              <w:t>1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169B5C9C" w14:textId="77777777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Last day of classes</w:t>
            </w:r>
          </w:p>
        </w:tc>
      </w:tr>
      <w:tr w:rsidR="009A0D00" w:rsidRPr="009A0D00" w14:paraId="4FBE91C3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6CE4173F" w14:textId="0EA2307E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 xml:space="preserve">Monday-Friday, December </w:t>
            </w:r>
            <w:r w:rsidR="003A467C">
              <w:rPr>
                <w:color w:val="0A0A0A"/>
              </w:rPr>
              <w:t>4</w:t>
            </w:r>
            <w:r w:rsidRPr="009A0D00">
              <w:rPr>
                <w:color w:val="0A0A0A"/>
              </w:rPr>
              <w:t>-</w:t>
            </w:r>
            <w:r w:rsidR="003A467C">
              <w:rPr>
                <w:color w:val="0A0A0A"/>
              </w:rPr>
              <w:t>8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055CAF52" w14:textId="77777777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color w:val="0A0A0A"/>
              </w:rPr>
              <w:t>Final Exams</w:t>
            </w:r>
          </w:p>
        </w:tc>
      </w:tr>
      <w:tr w:rsidR="009A0D00" w:rsidRPr="009A0D00" w14:paraId="76044597" w14:textId="77777777" w:rsidTr="00472D69">
        <w:trPr>
          <w:trHeight w:val="432"/>
        </w:trPr>
        <w:tc>
          <w:tcPr>
            <w:tcW w:w="2091" w:type="pct"/>
            <w:shd w:val="clear" w:color="auto" w:fill="auto"/>
            <w:vAlign w:val="center"/>
            <w:hideMark/>
          </w:tcPr>
          <w:p w14:paraId="5CEACFC9" w14:textId="285FF326" w:rsidR="009A0D00" w:rsidRPr="009A0D00" w:rsidRDefault="009A0D00" w:rsidP="009A0D00">
            <w:pPr>
              <w:pStyle w:val="NormalWeb"/>
              <w:rPr>
                <w:color w:val="0A0A0A"/>
              </w:rPr>
            </w:pPr>
            <w:r w:rsidRPr="009A0D00">
              <w:rPr>
                <w:rStyle w:val="Strong"/>
                <w:color w:val="0A0A0A"/>
              </w:rPr>
              <w:t xml:space="preserve">Friday, December </w:t>
            </w:r>
            <w:r w:rsidR="003A467C">
              <w:rPr>
                <w:rStyle w:val="Strong"/>
                <w:color w:val="0A0A0A"/>
              </w:rPr>
              <w:t>8</w:t>
            </w:r>
          </w:p>
        </w:tc>
        <w:tc>
          <w:tcPr>
            <w:tcW w:w="2909" w:type="pct"/>
            <w:shd w:val="clear" w:color="auto" w:fill="auto"/>
            <w:vAlign w:val="center"/>
            <w:hideMark/>
          </w:tcPr>
          <w:p w14:paraId="33126CB9" w14:textId="77777777" w:rsidR="009A0D00" w:rsidRPr="009A0D00" w:rsidRDefault="009A0D00" w:rsidP="009A0D00">
            <w:pPr>
              <w:pStyle w:val="NormalWeb"/>
              <w:rPr>
                <w:b/>
                <w:bCs/>
                <w:color w:val="0A0A0A"/>
              </w:rPr>
            </w:pPr>
            <w:r w:rsidRPr="009A0D00">
              <w:rPr>
                <w:b/>
                <w:bCs/>
                <w:color w:val="0A0A0A"/>
              </w:rPr>
              <w:t xml:space="preserve">Commencement for The Graduate School at 7:00 pm  </w:t>
            </w:r>
          </w:p>
          <w:p w14:paraId="1F9D70FC" w14:textId="7F2AF835" w:rsidR="009A0D00" w:rsidRPr="009A0D00" w:rsidRDefault="009A0D00" w:rsidP="009A0D00">
            <w:pPr>
              <w:pStyle w:val="NormalWeb"/>
              <w:rPr>
                <w:color w:val="0A0A0A"/>
              </w:rPr>
            </w:pPr>
          </w:p>
        </w:tc>
      </w:tr>
    </w:tbl>
    <w:p w14:paraId="0665CE87" w14:textId="77777777" w:rsidR="00982DF8" w:rsidRPr="009A0D00" w:rsidRDefault="00982DF8" w:rsidP="003C3EFC">
      <w:pPr>
        <w:tabs>
          <w:tab w:val="left" w:pos="2700"/>
          <w:tab w:val="center" w:pos="3335"/>
        </w:tabs>
        <w:spacing w:after="0"/>
        <w:ind w:left="2520" w:hanging="2340"/>
        <w:rPr>
          <w:rFonts w:eastAsiaTheme="minorEastAsia"/>
          <w:b/>
          <w:szCs w:val="24"/>
        </w:rPr>
      </w:pPr>
    </w:p>
    <w:p w14:paraId="4CCB48D1" w14:textId="47154D7A" w:rsidR="00F24F76" w:rsidRPr="00967EF7" w:rsidRDefault="00F24F76" w:rsidP="00967EF7">
      <w:pPr>
        <w:tabs>
          <w:tab w:val="left" w:pos="2700"/>
          <w:tab w:val="center" w:pos="3335"/>
        </w:tabs>
        <w:spacing w:after="0"/>
        <w:ind w:left="0" w:firstLine="0"/>
        <w:rPr>
          <w:rFonts w:eastAsiaTheme="minorEastAsia"/>
          <w:b/>
          <w:szCs w:val="24"/>
        </w:rPr>
      </w:pPr>
    </w:p>
    <w:sectPr w:rsidR="00F24F76" w:rsidRPr="00967EF7" w:rsidSect="008E5603">
      <w:pgSz w:w="12240" w:h="15840"/>
      <w:pgMar w:top="1440" w:right="1080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3Mbc0tDQwsbRQ0lEKTi0uzszPAykwrQUAbxmw9SwAAAA="/>
  </w:docVars>
  <w:rsids>
    <w:rsidRoot w:val="005F0019"/>
    <w:rsid w:val="0001332B"/>
    <w:rsid w:val="00093A19"/>
    <w:rsid w:val="001660D4"/>
    <w:rsid w:val="0018260B"/>
    <w:rsid w:val="001E08B0"/>
    <w:rsid w:val="002C08CD"/>
    <w:rsid w:val="003100A5"/>
    <w:rsid w:val="003769D3"/>
    <w:rsid w:val="003A467C"/>
    <w:rsid w:val="003A5FE9"/>
    <w:rsid w:val="003B01CE"/>
    <w:rsid w:val="003C3EFC"/>
    <w:rsid w:val="003D2FAE"/>
    <w:rsid w:val="003D3134"/>
    <w:rsid w:val="003F0EDF"/>
    <w:rsid w:val="00402078"/>
    <w:rsid w:val="00411B98"/>
    <w:rsid w:val="00432C0D"/>
    <w:rsid w:val="00472D69"/>
    <w:rsid w:val="004838FF"/>
    <w:rsid w:val="004B423D"/>
    <w:rsid w:val="004B59E5"/>
    <w:rsid w:val="0053468C"/>
    <w:rsid w:val="005C0F14"/>
    <w:rsid w:val="005C2391"/>
    <w:rsid w:val="005D1522"/>
    <w:rsid w:val="005F0019"/>
    <w:rsid w:val="00607449"/>
    <w:rsid w:val="00614EC3"/>
    <w:rsid w:val="00667D2A"/>
    <w:rsid w:val="00671354"/>
    <w:rsid w:val="006C1184"/>
    <w:rsid w:val="006D5B20"/>
    <w:rsid w:val="006F118D"/>
    <w:rsid w:val="0073113C"/>
    <w:rsid w:val="007562FE"/>
    <w:rsid w:val="007630E4"/>
    <w:rsid w:val="0077573B"/>
    <w:rsid w:val="00785E2B"/>
    <w:rsid w:val="007A5BBD"/>
    <w:rsid w:val="007C40B7"/>
    <w:rsid w:val="008336CA"/>
    <w:rsid w:val="008E4830"/>
    <w:rsid w:val="008E5603"/>
    <w:rsid w:val="00931A9C"/>
    <w:rsid w:val="00967EF7"/>
    <w:rsid w:val="00972481"/>
    <w:rsid w:val="00975679"/>
    <w:rsid w:val="00982DF8"/>
    <w:rsid w:val="009931AE"/>
    <w:rsid w:val="009A0330"/>
    <w:rsid w:val="009A0D00"/>
    <w:rsid w:val="00A42873"/>
    <w:rsid w:val="00A508A2"/>
    <w:rsid w:val="00B73694"/>
    <w:rsid w:val="00B82A77"/>
    <w:rsid w:val="00B920C7"/>
    <w:rsid w:val="00B94310"/>
    <w:rsid w:val="00B94FD1"/>
    <w:rsid w:val="00BA2E47"/>
    <w:rsid w:val="00BC5643"/>
    <w:rsid w:val="00C1520E"/>
    <w:rsid w:val="00C66416"/>
    <w:rsid w:val="00C67B76"/>
    <w:rsid w:val="00CD4E9C"/>
    <w:rsid w:val="00CF4B27"/>
    <w:rsid w:val="00D00FC9"/>
    <w:rsid w:val="00D44B10"/>
    <w:rsid w:val="00D53FD6"/>
    <w:rsid w:val="00DC2012"/>
    <w:rsid w:val="00DF6403"/>
    <w:rsid w:val="00EB3B55"/>
    <w:rsid w:val="00ED4D80"/>
    <w:rsid w:val="00F04E06"/>
    <w:rsid w:val="00F2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DE6E1"/>
  <w15:docId w15:val="{CE0527C0-32E1-4C2F-8B28-822D143F6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"/>
      <w:ind w:left="12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2D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styleId="Hyperlink">
    <w:name w:val="Hyperlink"/>
    <w:basedOn w:val="DefaultParagraphFont"/>
    <w:uiPriority w:val="99"/>
    <w:unhideWhenUsed/>
    <w:rsid w:val="007562FE"/>
    <w:rPr>
      <w:color w:val="0062A0"/>
      <w:sz w:val="24"/>
      <w:szCs w:val="24"/>
      <w:u w:val="single"/>
      <w:bdr w:val="none" w:sz="0" w:space="0" w:color="auto" w:frame="1"/>
      <w:vertAlign w:val="baseline"/>
    </w:rPr>
  </w:style>
  <w:style w:type="character" w:styleId="Strong">
    <w:name w:val="Strong"/>
    <w:basedOn w:val="DefaultParagraphFont"/>
    <w:uiPriority w:val="22"/>
    <w:qFormat/>
    <w:rsid w:val="007562FE"/>
    <w:rPr>
      <w:b/>
      <w:bCs/>
      <w:sz w:val="24"/>
      <w:szCs w:val="24"/>
      <w:bdr w:val="none" w:sz="0" w:space="0" w:color="auto" w:frame="1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7562FE"/>
    <w:pPr>
      <w:spacing w:after="0" w:line="240" w:lineRule="auto"/>
      <w:ind w:left="0" w:firstLine="0"/>
      <w:textAlignment w:val="baseline"/>
    </w:pPr>
    <w:rPr>
      <w:color w:val="auto"/>
      <w:szCs w:val="24"/>
    </w:rPr>
  </w:style>
  <w:style w:type="paragraph" w:customStyle="1" w:styleId="Default">
    <w:name w:val="Default"/>
    <w:rsid w:val="006F11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F76"/>
    <w:rPr>
      <w:rFonts w:ascii="Segoe UI" w:eastAsia="Times New Roman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24F7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2DF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Emphasis">
    <w:name w:val="Emphasis"/>
    <w:basedOn w:val="DefaultParagraphFont"/>
    <w:uiPriority w:val="20"/>
    <w:qFormat/>
    <w:rsid w:val="00982DF8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67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9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15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12404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9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042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665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1084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881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313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7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cp:lastModifiedBy>Christine Bell</cp:lastModifiedBy>
  <cp:revision>4</cp:revision>
  <cp:lastPrinted>2022-04-27T17:36:00Z</cp:lastPrinted>
  <dcterms:created xsi:type="dcterms:W3CDTF">2023-04-21T13:53:00Z</dcterms:created>
  <dcterms:modified xsi:type="dcterms:W3CDTF">2023-04-21T13:56:00Z</dcterms:modified>
</cp:coreProperties>
</file>